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2BB10" w14:textId="3A279CAD" w:rsidR="00D402E5" w:rsidRPr="003569C8" w:rsidRDefault="006B504F" w:rsidP="003569C8">
      <w:pPr>
        <w:spacing w:before="41"/>
        <w:ind w:right="2588" w:firstLine="600"/>
        <w:jc w:val="right"/>
        <w:rPr>
          <w:rFonts w:asciiTheme="majorEastAsia" w:eastAsiaTheme="majorEastAsia" w:hAnsiTheme="majorEastAsia"/>
          <w:color w:val="FF0000"/>
          <w:sz w:val="20"/>
          <w:lang w:eastAsia="ja-JP"/>
        </w:rPr>
      </w:pPr>
      <w:r w:rsidRPr="00410B1C">
        <w:rPr>
          <w:rFonts w:asciiTheme="majorEastAsia" w:eastAsiaTheme="majorEastAsia" w:hAnsiTheme="majorEastAsia"/>
          <w:sz w:val="20"/>
          <w:lang w:eastAsia="ja-JP"/>
        </w:rPr>
        <w:t xml:space="preserve">日本現代中国学会 </w:t>
      </w:r>
      <w:r w:rsidR="003569C8" w:rsidRPr="003423FF">
        <w:rPr>
          <w:rFonts w:asciiTheme="majorEastAsia" w:eastAsiaTheme="majorEastAsia" w:hAnsiTheme="majorEastAsia" w:hint="eastAsia"/>
          <w:sz w:val="20"/>
          <w:lang w:eastAsia="ja-JP"/>
        </w:rPr>
        <w:t>第73回</w:t>
      </w:r>
      <w:r w:rsidR="00D1202B" w:rsidRPr="003423FF">
        <w:rPr>
          <w:rFonts w:asciiTheme="majorEastAsia" w:eastAsiaTheme="majorEastAsia" w:hAnsiTheme="majorEastAsia" w:hint="eastAsia"/>
          <w:sz w:val="20"/>
          <w:lang w:eastAsia="ja-JP"/>
        </w:rPr>
        <w:t>全国</w:t>
      </w:r>
      <w:r w:rsidR="003569C8" w:rsidRPr="003423FF">
        <w:rPr>
          <w:rFonts w:asciiTheme="majorEastAsia" w:eastAsiaTheme="majorEastAsia" w:hAnsiTheme="majorEastAsia" w:hint="eastAsia"/>
          <w:sz w:val="20"/>
          <w:lang w:eastAsia="ja-JP"/>
        </w:rPr>
        <w:t>学術</w:t>
      </w:r>
      <w:r w:rsidRPr="003423FF">
        <w:rPr>
          <w:rFonts w:asciiTheme="majorEastAsia" w:eastAsiaTheme="majorEastAsia" w:hAnsiTheme="majorEastAsia"/>
          <w:sz w:val="20"/>
          <w:lang w:eastAsia="ja-JP"/>
        </w:rPr>
        <w:t>大会</w:t>
      </w:r>
      <w:r w:rsidR="00D1202B" w:rsidRPr="003423FF">
        <w:rPr>
          <w:rFonts w:asciiTheme="majorEastAsia" w:eastAsiaTheme="majorEastAsia" w:hAnsiTheme="majorEastAsia" w:hint="eastAsia"/>
          <w:sz w:val="20"/>
          <w:lang w:eastAsia="ja-JP"/>
        </w:rPr>
        <w:t>（</w:t>
      </w:r>
      <w:r w:rsidR="001B0EC2" w:rsidRPr="003423FF">
        <w:rPr>
          <w:rFonts w:asciiTheme="majorEastAsia" w:eastAsiaTheme="majorEastAsia" w:hAnsiTheme="majorEastAsia"/>
          <w:w w:val="95"/>
          <w:sz w:val="20"/>
          <w:lang w:eastAsia="ja-JP"/>
        </w:rPr>
        <w:t>202</w:t>
      </w:r>
      <w:r w:rsidR="0074634C" w:rsidRPr="003423FF">
        <w:rPr>
          <w:rFonts w:asciiTheme="majorEastAsia" w:eastAsiaTheme="majorEastAsia" w:hAnsiTheme="majorEastAsia" w:hint="eastAsia"/>
          <w:w w:val="95"/>
          <w:sz w:val="20"/>
          <w:lang w:eastAsia="ja-JP"/>
        </w:rPr>
        <w:t>3</w:t>
      </w:r>
      <w:r w:rsidR="001B0EC2" w:rsidRPr="003423FF">
        <w:rPr>
          <w:rFonts w:asciiTheme="majorEastAsia" w:eastAsiaTheme="majorEastAsia" w:hAnsiTheme="majorEastAsia"/>
          <w:w w:val="95"/>
          <w:sz w:val="20"/>
          <w:lang w:eastAsia="ja-JP"/>
        </w:rPr>
        <w:t>年</w:t>
      </w:r>
      <w:r w:rsidR="003569C8" w:rsidRPr="003423FF">
        <w:rPr>
          <w:rFonts w:asciiTheme="majorEastAsia" w:eastAsiaTheme="majorEastAsia" w:hAnsiTheme="majorEastAsia" w:hint="eastAsia"/>
          <w:w w:val="95"/>
          <w:sz w:val="20"/>
          <w:lang w:eastAsia="ja-JP"/>
        </w:rPr>
        <w:t>10</w:t>
      </w:r>
      <w:r w:rsidR="001B0EC2" w:rsidRPr="003423FF">
        <w:rPr>
          <w:rFonts w:asciiTheme="majorEastAsia" w:eastAsiaTheme="majorEastAsia" w:hAnsiTheme="majorEastAsia"/>
          <w:w w:val="95"/>
          <w:sz w:val="20"/>
          <w:lang w:eastAsia="ja-JP"/>
        </w:rPr>
        <w:t>月</w:t>
      </w:r>
      <w:r w:rsidR="003569C8" w:rsidRPr="003423FF">
        <w:rPr>
          <w:rFonts w:asciiTheme="majorEastAsia" w:eastAsiaTheme="majorEastAsia" w:hAnsiTheme="majorEastAsia" w:hint="eastAsia"/>
          <w:w w:val="95"/>
          <w:sz w:val="20"/>
          <w:lang w:eastAsia="ja-JP"/>
        </w:rPr>
        <w:t>14・15</w:t>
      </w:r>
      <w:r w:rsidR="001B0EC2" w:rsidRPr="003423FF">
        <w:rPr>
          <w:rFonts w:asciiTheme="majorEastAsia" w:eastAsiaTheme="majorEastAsia" w:hAnsiTheme="majorEastAsia"/>
          <w:w w:val="95"/>
          <w:sz w:val="20"/>
          <w:lang w:eastAsia="ja-JP"/>
        </w:rPr>
        <w:t>日</w:t>
      </w:r>
      <w:r w:rsidR="003569C8" w:rsidRPr="003423FF">
        <w:rPr>
          <w:rFonts w:asciiTheme="majorEastAsia" w:eastAsiaTheme="majorEastAsia" w:hAnsiTheme="majorEastAsia" w:hint="eastAsia"/>
          <w:w w:val="95"/>
          <w:sz w:val="20"/>
          <w:lang w:eastAsia="ja-JP"/>
        </w:rPr>
        <w:t>）</w:t>
      </w:r>
    </w:p>
    <w:p w14:paraId="6F3328D5" w14:textId="77777777" w:rsidR="003569C8" w:rsidRDefault="003569C8">
      <w:pPr>
        <w:ind w:left="2485" w:right="2588"/>
        <w:jc w:val="center"/>
        <w:rPr>
          <w:rFonts w:asciiTheme="majorEastAsia" w:eastAsia="PMingLiU" w:hAnsiTheme="majorEastAsia"/>
          <w:b/>
          <w:sz w:val="31"/>
          <w:lang w:eastAsia="ja-JP"/>
        </w:rPr>
      </w:pPr>
    </w:p>
    <w:p w14:paraId="7EAF5CF4" w14:textId="145A81D3" w:rsidR="00D402E5" w:rsidRPr="00410B1C" w:rsidRDefault="006B504F">
      <w:pPr>
        <w:ind w:left="2485" w:right="2588"/>
        <w:jc w:val="center"/>
        <w:rPr>
          <w:rFonts w:asciiTheme="majorEastAsia" w:eastAsiaTheme="majorEastAsia" w:hAnsiTheme="majorEastAsia"/>
          <w:b/>
          <w:sz w:val="31"/>
          <w:lang w:eastAsia="zh-TW"/>
        </w:rPr>
      </w:pPr>
      <w:r w:rsidRPr="00410B1C">
        <w:rPr>
          <w:rFonts w:asciiTheme="majorEastAsia" w:eastAsiaTheme="majorEastAsia" w:hAnsiTheme="majorEastAsia" w:hint="eastAsia"/>
          <w:b/>
          <w:sz w:val="31"/>
          <w:lang w:eastAsia="zh-TW"/>
        </w:rPr>
        <w:t>自由論題報告公募申込書</w:t>
      </w:r>
    </w:p>
    <w:p w14:paraId="288DFE7E" w14:textId="15FCCC7A" w:rsidR="00D402E5" w:rsidRPr="003569C8" w:rsidRDefault="006B504F">
      <w:pPr>
        <w:spacing w:before="122"/>
        <w:ind w:left="2466" w:right="2588"/>
        <w:jc w:val="center"/>
        <w:rPr>
          <w:rFonts w:asciiTheme="majorEastAsia" w:eastAsiaTheme="majorEastAsia" w:hAnsiTheme="majorEastAsia"/>
          <w:b/>
          <w:color w:val="FF0000"/>
          <w:sz w:val="20"/>
          <w:lang w:eastAsia="ja-JP"/>
        </w:rPr>
      </w:pPr>
      <w:r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lang w:eastAsia="ja-JP"/>
        </w:rPr>
        <w:t>締切：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202</w:t>
      </w:r>
      <w:r w:rsidR="0074634C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3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年</w:t>
      </w:r>
      <w:r w:rsidR="003569C8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6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月</w:t>
      </w:r>
      <w:r w:rsidR="004977E5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1</w:t>
      </w:r>
      <w:r w:rsidR="003569C8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6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日（</w:t>
      </w:r>
      <w:r w:rsidR="0074634C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金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）</w:t>
      </w:r>
    </w:p>
    <w:p w14:paraId="6A68F95E" w14:textId="720B7F53" w:rsidR="00D402E5" w:rsidRPr="006B504F" w:rsidRDefault="006B504F">
      <w:pPr>
        <w:tabs>
          <w:tab w:val="left" w:pos="1249"/>
        </w:tabs>
        <w:spacing w:before="100" w:line="174" w:lineRule="exact"/>
        <w:ind w:left="130"/>
        <w:rPr>
          <w:rFonts w:asciiTheme="minorEastAsia" w:eastAsiaTheme="minorEastAsia" w:hAnsiTheme="minorEastAsia"/>
          <w:lang w:eastAsia="ja-JP"/>
        </w:rPr>
      </w:pPr>
      <w:r w:rsidRPr="006B504F">
        <w:rPr>
          <w:rFonts w:asciiTheme="minorEastAsia" w:eastAsiaTheme="minorEastAsia" w:hAnsiTheme="minorEastAsia"/>
          <w:w w:val="80"/>
          <w:lang w:eastAsia="ja-JP"/>
        </w:rPr>
        <w:t>【</w:t>
      </w:r>
      <w:r w:rsidRPr="006B504F">
        <w:rPr>
          <w:rFonts w:asciiTheme="minorEastAsia" w:eastAsiaTheme="minorEastAsia" w:hAnsiTheme="minorEastAsia"/>
          <w:spacing w:val="3"/>
          <w:w w:val="90"/>
          <w:lang w:eastAsia="ja-JP"/>
        </w:rPr>
        <w:t>提出先</w:t>
      </w:r>
      <w:r w:rsidRPr="006B504F">
        <w:rPr>
          <w:rFonts w:asciiTheme="minorEastAsia" w:eastAsiaTheme="minorEastAsia" w:hAnsiTheme="minorEastAsia"/>
          <w:w w:val="90"/>
          <w:lang w:eastAsia="ja-JP"/>
        </w:rPr>
        <w:t>】</w:t>
      </w:r>
      <w:r w:rsidRPr="006B504F">
        <w:rPr>
          <w:rFonts w:asciiTheme="minorEastAsia" w:eastAsiaTheme="minorEastAsia" w:hAnsiTheme="minorEastAsia"/>
          <w:w w:val="90"/>
          <w:lang w:eastAsia="ja-JP"/>
        </w:rPr>
        <w:tab/>
      </w:r>
      <w:r w:rsidR="003569C8" w:rsidRPr="003569C8">
        <w:rPr>
          <w:rFonts w:asciiTheme="minorEastAsia" w:eastAsiaTheme="minorEastAsia" w:hAnsiTheme="minorEastAsia"/>
          <w:color w:val="FF0000"/>
          <w:w w:val="90"/>
          <w:lang w:eastAsia="ja-JP"/>
        </w:rPr>
        <w:t>genchu2023@gmail.com</w:t>
      </w:r>
    </w:p>
    <w:p w14:paraId="4B593A2C" w14:textId="2F57D3D4" w:rsidR="00D402E5" w:rsidRPr="006B504F" w:rsidRDefault="00D402E5">
      <w:pPr>
        <w:spacing w:line="308" w:lineRule="exact"/>
        <w:ind w:left="1182"/>
        <w:rPr>
          <w:rFonts w:asciiTheme="majorEastAsia" w:eastAsiaTheme="majorEastAsia" w:hAnsiTheme="majorEastAsia"/>
          <w:sz w:val="17"/>
          <w:lang w:eastAsia="ja-JP"/>
        </w:rPr>
      </w:pPr>
    </w:p>
    <w:p w14:paraId="3919755D" w14:textId="77777777" w:rsidR="00D402E5" w:rsidRDefault="00D402E5">
      <w:pPr>
        <w:pStyle w:val="a3"/>
        <w:spacing w:before="3"/>
        <w:rPr>
          <w:rFonts w:ascii="HiraMinProN-W6"/>
          <w:sz w:val="19"/>
          <w:lang w:eastAsia="ja-JP"/>
        </w:rPr>
      </w:pPr>
    </w:p>
    <w:tbl>
      <w:tblPr>
        <w:tblStyle w:val="TableNormal"/>
        <w:tblW w:w="0" w:type="auto"/>
        <w:tblInd w:w="11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29"/>
        <w:gridCol w:w="7654"/>
      </w:tblGrid>
      <w:tr w:rsidR="00D402E5" w:rsidRPr="006B504F" w14:paraId="710A2F96" w14:textId="77777777" w:rsidTr="006B504F">
        <w:trPr>
          <w:trHeight w:hRule="exact" w:val="720"/>
        </w:trPr>
        <w:tc>
          <w:tcPr>
            <w:tcW w:w="1429" w:type="dxa"/>
            <w:tcBorders>
              <w:bottom w:val="double" w:sz="4" w:space="0" w:color="000000"/>
              <w:right w:val="single" w:sz="4" w:space="0" w:color="000000"/>
            </w:tcBorders>
            <w:vAlign w:val="center"/>
          </w:tcPr>
          <w:p w14:paraId="20B84049" w14:textId="77777777" w:rsidR="00D402E5" w:rsidRPr="006B504F" w:rsidRDefault="006B504F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氏名</w:t>
            </w:r>
          </w:p>
        </w:tc>
        <w:tc>
          <w:tcPr>
            <w:tcW w:w="7654" w:type="dxa"/>
            <w:tcBorders>
              <w:left w:val="single" w:sz="4" w:space="0" w:color="000000"/>
              <w:bottom w:val="double" w:sz="4" w:space="0" w:color="000000"/>
            </w:tcBorders>
            <w:vAlign w:val="center"/>
          </w:tcPr>
          <w:p w14:paraId="5786FFA5" w14:textId="77777777" w:rsidR="00D402E5" w:rsidRPr="006B504F" w:rsidRDefault="00D402E5" w:rsidP="006B504F">
            <w:pPr>
              <w:jc w:val="center"/>
              <w:rPr>
                <w:rFonts w:ascii="ＭＳ ゴシック" w:eastAsia="ＭＳ ゴシック" w:hAnsi="ＭＳ ゴシック"/>
              </w:rPr>
            </w:pPr>
          </w:p>
        </w:tc>
      </w:tr>
      <w:tr w:rsidR="00D402E5" w:rsidRPr="006B504F" w14:paraId="506C39C8" w14:textId="77777777" w:rsidTr="006B504F">
        <w:trPr>
          <w:trHeight w:hRule="exact" w:val="686"/>
        </w:trPr>
        <w:tc>
          <w:tcPr>
            <w:tcW w:w="1429" w:type="dxa"/>
            <w:tcBorders>
              <w:top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074BF" w14:textId="77777777" w:rsidR="00D402E5" w:rsidRPr="006B504F" w:rsidRDefault="006B504F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所属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1B828E" w14:textId="77777777" w:rsidR="00D402E5" w:rsidRPr="006B504F" w:rsidRDefault="00D402E5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D402E5" w:rsidRPr="006B504F" w14:paraId="683B158C" w14:textId="77777777" w:rsidTr="006B504F">
        <w:trPr>
          <w:trHeight w:hRule="exact" w:val="408"/>
        </w:trPr>
        <w:tc>
          <w:tcPr>
            <w:tcW w:w="9083" w:type="dxa"/>
            <w:gridSpan w:val="2"/>
            <w:tcBorders>
              <w:top w:val="single" w:sz="4" w:space="0" w:color="000000"/>
              <w:bottom w:val="double" w:sz="4" w:space="0" w:color="000000"/>
            </w:tcBorders>
          </w:tcPr>
          <w:p w14:paraId="62F19056" w14:textId="77777777" w:rsidR="00D402E5" w:rsidRPr="006B504F" w:rsidRDefault="006B504F">
            <w:pPr>
              <w:pStyle w:val="TableParagraph"/>
              <w:spacing w:before="77"/>
              <w:ind w:left="3669"/>
              <w:rPr>
                <w:rFonts w:ascii="ＭＳ ゴシック" w:eastAsia="ＭＳ ゴシック" w:hAnsi="ＭＳ ゴシック"/>
                <w:lang w:eastAsia="ja-JP"/>
              </w:rPr>
            </w:pPr>
            <w:r w:rsidRPr="006B504F">
              <w:rPr>
                <w:rFonts w:ascii="ＭＳ ゴシック" w:eastAsia="ＭＳ ゴシック" w:hAnsi="ＭＳ ゴシック"/>
                <w:w w:val="95"/>
                <w:sz w:val="16"/>
                <w:szCs w:val="16"/>
                <w:lang w:eastAsia="ja-JP"/>
              </w:rPr>
              <w:t>＊大学院生は指導教授の推薦書（書式自由）を添付して</w:t>
            </w:r>
            <w:r w:rsidRPr="006B504F">
              <w:rPr>
                <w:rFonts w:ascii="ＭＳ ゴシック" w:eastAsia="ＭＳ ゴシック" w:hAnsi="ＭＳ ゴシック"/>
                <w:w w:val="95"/>
                <w:sz w:val="16"/>
                <w:lang w:eastAsia="ja-JP"/>
              </w:rPr>
              <w:t>ください</w:t>
            </w:r>
          </w:p>
        </w:tc>
      </w:tr>
      <w:tr w:rsidR="00D402E5" w:rsidRPr="006B504F" w14:paraId="3A8B4BEC" w14:textId="77777777" w:rsidTr="006B504F">
        <w:trPr>
          <w:trHeight w:hRule="exact" w:val="586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</w:tcPr>
          <w:p w14:paraId="3DB681B0" w14:textId="77777777" w:rsidR="00D402E5" w:rsidRPr="006B504F" w:rsidRDefault="006B504F">
            <w:pPr>
              <w:pStyle w:val="TableParagraph"/>
              <w:spacing w:before="141"/>
              <w:ind w:left="89" w:right="92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105"/>
                <w:sz w:val="21"/>
              </w:rPr>
              <w:t>E-mail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</w:tcPr>
          <w:p w14:paraId="1D9A1102" w14:textId="77777777" w:rsidR="00D402E5" w:rsidRPr="006B504F" w:rsidRDefault="00D402E5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D402E5" w:rsidRPr="006B504F" w14:paraId="304A30C0" w14:textId="77777777" w:rsidTr="006B504F">
        <w:trPr>
          <w:trHeight w:hRule="exact" w:val="1291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  <w:vAlign w:val="center"/>
          </w:tcPr>
          <w:p w14:paraId="0CEC808B" w14:textId="77777777" w:rsidR="00D402E5" w:rsidRPr="006B504F" w:rsidRDefault="006B504F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報告タイトル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680C05DF" w14:textId="77777777" w:rsidR="00D402E5" w:rsidRPr="006B504F" w:rsidRDefault="00D402E5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D402E5" w:rsidRPr="006B504F" w14:paraId="268625CA" w14:textId="77777777" w:rsidTr="006B504F">
        <w:trPr>
          <w:trHeight w:hRule="exact" w:val="389"/>
        </w:trPr>
        <w:tc>
          <w:tcPr>
            <w:tcW w:w="9083" w:type="dxa"/>
            <w:gridSpan w:val="2"/>
            <w:tcBorders>
              <w:top w:val="double" w:sz="4" w:space="0" w:color="000000"/>
              <w:bottom w:val="double" w:sz="4" w:space="0" w:color="000000"/>
            </w:tcBorders>
          </w:tcPr>
          <w:p w14:paraId="293D0F71" w14:textId="0FDFCB87" w:rsidR="00D402E5" w:rsidRPr="006B504F" w:rsidRDefault="006B504F" w:rsidP="006B504F">
            <w:pPr>
              <w:pStyle w:val="TableParagraph"/>
              <w:spacing w:before="40"/>
              <w:ind w:rightChars="-33" w:right="-73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90"/>
              </w:rPr>
              <w:t>報告要旨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（</w:t>
            </w:r>
            <w:r w:rsidR="003569C8" w:rsidRPr="003569C8">
              <w:rPr>
                <w:rFonts w:ascii="ＭＳ ゴシック" w:eastAsia="ＭＳ ゴシック" w:hAnsi="ＭＳ ゴシック" w:hint="eastAsia"/>
                <w:color w:val="FF0000"/>
                <w:w w:val="90"/>
                <w:lang w:eastAsia="ja-JP"/>
              </w:rPr>
              <w:t>8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00字</w:t>
            </w:r>
            <w:r w:rsidRPr="003569C8">
              <w:rPr>
                <w:rFonts w:ascii="ＭＳ ゴシック" w:eastAsia="ＭＳ ゴシック" w:hAnsi="ＭＳ ゴシック" w:hint="eastAsia"/>
                <w:color w:val="FF0000"/>
                <w:w w:val="90"/>
                <w:lang w:eastAsia="ja-JP"/>
              </w:rPr>
              <w:t>程度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）</w:t>
            </w:r>
          </w:p>
        </w:tc>
      </w:tr>
      <w:tr w:rsidR="00D402E5" w:rsidRPr="006B504F" w14:paraId="3F68E125" w14:textId="77777777" w:rsidTr="003569C8">
        <w:trPr>
          <w:trHeight w:hRule="exact" w:val="5619"/>
        </w:trPr>
        <w:tc>
          <w:tcPr>
            <w:tcW w:w="9083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036471A8" w14:textId="77777777" w:rsidR="00D402E5" w:rsidRPr="006B504F" w:rsidRDefault="00D402E5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D402E5" w:rsidRPr="006B504F" w14:paraId="20BF32A1" w14:textId="77777777" w:rsidTr="006B504F">
        <w:trPr>
          <w:trHeight w:hRule="exact" w:val="2170"/>
        </w:trPr>
        <w:tc>
          <w:tcPr>
            <w:tcW w:w="142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21B3D" w14:textId="77777777" w:rsidR="00D402E5" w:rsidRPr="006B504F" w:rsidRDefault="006B504F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proofErr w:type="spellStart"/>
            <w:r w:rsidRPr="006B504F">
              <w:rPr>
                <w:rFonts w:ascii="ＭＳ ゴシック" w:eastAsia="ＭＳ ゴシック" w:hAnsi="ＭＳ ゴシック"/>
                <w:sz w:val="21"/>
              </w:rPr>
              <w:t>使用機材</w:t>
            </w:r>
            <w:proofErr w:type="spellEnd"/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2BC1FC" w14:textId="77777777" w:rsidR="006B504F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当てはまる項目に印をつけてください。</w:t>
            </w:r>
          </w:p>
          <w:p w14:paraId="46BDBDAF" w14:textId="77777777" w:rsidR="006B504F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１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Power Point を使用</w:t>
            </w:r>
          </w:p>
          <w:p w14:paraId="7822B3F1" w14:textId="77777777" w:rsidR="006B504F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２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DVD で映像と音声を使用</w:t>
            </w:r>
          </w:p>
          <w:p w14:paraId="665E2ECB" w14:textId="77777777" w:rsidR="006B504F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３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その他[具体的に：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ab/>
              <w:t>]</w:t>
            </w:r>
          </w:p>
          <w:p w14:paraId="46360088" w14:textId="77777777" w:rsidR="00D402E5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0"/>
                <w:bdr w:val="single" w:sz="4" w:space="0" w:color="auto"/>
                <w:lang w:eastAsia="ja-JP"/>
              </w:rPr>
              <w:t>機材使用の場合は必ず事前にお申し込み下さい。当日の手配はお避け下さい。</w:t>
            </w:r>
          </w:p>
        </w:tc>
      </w:tr>
    </w:tbl>
    <w:p w14:paraId="6206206E" w14:textId="50217801" w:rsidR="00D402E5" w:rsidRPr="006B504F" w:rsidRDefault="006B504F" w:rsidP="003569C8">
      <w:pPr>
        <w:pStyle w:val="a3"/>
        <w:tabs>
          <w:tab w:val="left" w:pos="8647"/>
        </w:tabs>
        <w:spacing w:line="343" w:lineRule="exact"/>
        <w:ind w:left="130" w:right="365"/>
        <w:rPr>
          <w:rFonts w:ascii="ＭＳ ゴシック" w:eastAsia="ＭＳ ゴシック" w:hAnsi="ＭＳ ゴシック"/>
          <w:lang w:eastAsia="ja-JP"/>
        </w:rPr>
      </w:pPr>
      <w:r w:rsidRPr="006B504F">
        <w:rPr>
          <w:rFonts w:ascii="ＭＳ ゴシック" w:eastAsia="ＭＳ ゴシック" w:hAnsi="ＭＳ ゴシック"/>
          <w:w w:val="90"/>
          <w:sz w:val="22"/>
          <w:u w:val="single"/>
          <w:lang w:eastAsia="ja-JP"/>
        </w:rPr>
        <w:t>報告者には、</w:t>
      </w:r>
      <w:r w:rsidRPr="003569C8">
        <w:rPr>
          <w:rFonts w:ascii="ＭＳ ゴシック" w:eastAsia="ＭＳ ゴシック" w:hAnsi="ＭＳ ゴシック"/>
          <w:color w:val="FF0000"/>
          <w:w w:val="90"/>
          <w:sz w:val="22"/>
          <w:u w:val="single"/>
          <w:lang w:eastAsia="ja-JP"/>
        </w:rPr>
        <w:t>大会</w:t>
      </w:r>
      <w:r w:rsidR="003569C8" w:rsidRPr="003569C8">
        <w:rPr>
          <w:rFonts w:ascii="ＭＳ ゴシック" w:eastAsia="ＭＳ ゴシック" w:hAnsi="ＭＳ ゴシック" w:hint="eastAsia"/>
          <w:color w:val="FF0000"/>
          <w:w w:val="90"/>
          <w:sz w:val="22"/>
          <w:u w:val="single"/>
          <w:lang w:eastAsia="ja-JP"/>
        </w:rPr>
        <w:t>10</w:t>
      </w:r>
      <w:r w:rsidRPr="003569C8">
        <w:rPr>
          <w:rFonts w:ascii="ＭＳ ゴシック" w:eastAsia="ＭＳ ゴシック" w:hAnsi="ＭＳ ゴシック"/>
          <w:color w:val="FF0000"/>
          <w:w w:val="90"/>
          <w:sz w:val="22"/>
          <w:u w:val="single"/>
          <w:lang w:eastAsia="ja-JP"/>
        </w:rPr>
        <w:t>日前までに</w:t>
      </w:r>
      <w:r w:rsidRPr="006B504F">
        <w:rPr>
          <w:rFonts w:ascii="ＭＳ ゴシック" w:eastAsia="ＭＳ ゴシック" w:hAnsi="ＭＳ ゴシック"/>
          <w:w w:val="90"/>
          <w:sz w:val="22"/>
          <w:u w:val="single"/>
          <w:lang w:eastAsia="ja-JP"/>
        </w:rPr>
        <w:t>、</w:t>
      </w:r>
      <w:r w:rsidR="003569C8" w:rsidRPr="003569C8">
        <w:rPr>
          <w:rFonts w:ascii="ＭＳ ゴシック" w:eastAsia="ＭＳ ゴシック" w:hAnsi="ＭＳ ゴシック" w:hint="eastAsia"/>
          <w:color w:val="FF0000"/>
          <w:w w:val="90"/>
          <w:sz w:val="22"/>
          <w:u w:val="single"/>
          <w:lang w:eastAsia="ja-JP"/>
        </w:rPr>
        <w:t>報告原稿またはレジュメを実行委員会まで</w:t>
      </w:r>
      <w:r w:rsidRPr="006B504F">
        <w:rPr>
          <w:rFonts w:ascii="ＭＳ ゴシック" w:eastAsia="ＭＳ ゴシック" w:hAnsi="ＭＳ ゴシック"/>
          <w:w w:val="90"/>
          <w:sz w:val="22"/>
          <w:u w:val="single"/>
          <w:lang w:eastAsia="ja-JP"/>
        </w:rPr>
        <w:t>提出していただきますので、お含み置き下さい。</w:t>
      </w:r>
    </w:p>
    <w:sectPr w:rsidR="00D402E5" w:rsidRPr="006B504F" w:rsidSect="00410B1C">
      <w:type w:val="continuous"/>
      <w:pgSz w:w="11910" w:h="16840"/>
      <w:pgMar w:top="1037" w:right="1134" w:bottom="81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13E64" w14:textId="77777777" w:rsidR="007C2C06" w:rsidRDefault="007C2C06" w:rsidP="004977E5">
      <w:r>
        <w:separator/>
      </w:r>
    </w:p>
  </w:endnote>
  <w:endnote w:type="continuationSeparator" w:id="0">
    <w:p w14:paraId="4547D8CA" w14:textId="77777777" w:rsidR="007C2C06" w:rsidRDefault="007C2C06" w:rsidP="00497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 PＰＯＰ４B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StdN W8">
    <w:altName w:val="游ゴシック"/>
    <w:charset w:val="80"/>
    <w:family w:val="swiss"/>
    <w:pitch w:val="variable"/>
    <w:sig w:usb0="800002CF" w:usb1="6AC7FCFC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iraMinProN-W6">
    <w:altName w:val="游ゴシック"/>
    <w:charset w:val="80"/>
    <w:family w:val="roman"/>
    <w:pitch w:val="variable"/>
    <w:sig w:usb0="E00002FF" w:usb1="7AC7FFFF" w:usb2="00000012" w:usb3="00000000" w:csb0="0002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9B54F" w14:textId="77777777" w:rsidR="007C2C06" w:rsidRDefault="007C2C06" w:rsidP="004977E5">
      <w:r>
        <w:separator/>
      </w:r>
    </w:p>
  </w:footnote>
  <w:footnote w:type="continuationSeparator" w:id="0">
    <w:p w14:paraId="2BBE6458" w14:textId="77777777" w:rsidR="007C2C06" w:rsidRDefault="007C2C06" w:rsidP="004977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sTA3sjAzNzU0NDRX0lEKTi0uzszPAykwrAUAWx248ywAAAA="/>
  </w:docVars>
  <w:rsids>
    <w:rsidRoot w:val="00D402E5"/>
    <w:rsid w:val="00077323"/>
    <w:rsid w:val="001B0EC2"/>
    <w:rsid w:val="00235AA2"/>
    <w:rsid w:val="002B4D0E"/>
    <w:rsid w:val="003423FF"/>
    <w:rsid w:val="003569C8"/>
    <w:rsid w:val="00410B1C"/>
    <w:rsid w:val="00463F5A"/>
    <w:rsid w:val="004977E5"/>
    <w:rsid w:val="006B504F"/>
    <w:rsid w:val="0074634C"/>
    <w:rsid w:val="007C2C06"/>
    <w:rsid w:val="00841A04"/>
    <w:rsid w:val="00BE1E98"/>
    <w:rsid w:val="00BE372D"/>
    <w:rsid w:val="00C12437"/>
    <w:rsid w:val="00D1202B"/>
    <w:rsid w:val="00D402E5"/>
    <w:rsid w:val="00E70AFF"/>
    <w:rsid w:val="00FB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D2625D"/>
  <w15:docId w15:val="{CF7964FF-BDA9-7841-A7F0-C400D547D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 Unicode MS" w:eastAsia="Arial Unicode MS" w:hAnsi="Arial Unicode MS" w:cs="Arial Unicode M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ヒラギノ角ゴ StdN W8" w:eastAsia="ヒラギノ角ゴ StdN W8" w:hAnsi="ヒラギノ角ゴ StdN W8" w:cs="ヒラギノ角ゴ StdN W8"/>
      <w:b/>
      <w:bCs/>
      <w:sz w:val="20"/>
      <w:szCs w:val="2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4977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77E5"/>
    <w:rPr>
      <w:rFonts w:ascii="Arial Unicode MS" w:eastAsia="Arial Unicode MS" w:hAnsi="Arial Unicode MS" w:cs="Arial Unicode MS"/>
    </w:rPr>
  </w:style>
  <w:style w:type="paragraph" w:styleId="a7">
    <w:name w:val="footer"/>
    <w:basedOn w:val="a"/>
    <w:link w:val="a8"/>
    <w:uiPriority w:val="99"/>
    <w:unhideWhenUsed/>
    <w:rsid w:val="004977E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977E5"/>
    <w:rPr>
      <w:rFonts w:ascii="Arial Unicode MS" w:eastAsia="Arial Unicode MS" w:hAnsi="Arial Unicode MS"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onosuke5521@gmail.com</cp:lastModifiedBy>
  <cp:revision>3</cp:revision>
  <cp:lastPrinted>2020-01-11T07:08:00Z</cp:lastPrinted>
  <dcterms:created xsi:type="dcterms:W3CDTF">2023-02-13T08:29:00Z</dcterms:created>
  <dcterms:modified xsi:type="dcterms:W3CDTF">2023-04-08T14:35:00Z</dcterms:modified>
</cp:coreProperties>
</file>